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133E59B" w:rsidR="00754729" w:rsidRPr="00033191" w:rsidRDefault="00A34EF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bbottswood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A863E91"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A34EFE">
        <w:rPr>
          <w:rFonts w:ascii="Arial" w:hAnsi="Arial" w:cs="Arial"/>
          <w:color w:val="000000" w:themeColor="text1"/>
          <w:sz w:val="22"/>
          <w:szCs w:val="22"/>
        </w:rPr>
        <w:t>Abbottswood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52381AF"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A34EFE">
        <w:rPr>
          <w:rFonts w:ascii="Arial" w:hAnsi="Arial" w:cs="Arial"/>
        </w:rPr>
        <w:t>Abbottswood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029CEB6D" w:rsidR="006374B5" w:rsidRPr="006C1E26" w:rsidRDefault="00A34EFE"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bbottswood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FB0F20E" w:rsidR="006374B5" w:rsidRPr="006C1E26" w:rsidRDefault="00A34EFE" w:rsidP="00033191">
      <w:pPr>
        <w:widowControl w:val="0"/>
        <w:spacing w:after="280"/>
        <w:rPr>
          <w:rFonts w:ascii="Arial" w:hAnsi="Arial" w:cs="Arial"/>
        </w:rPr>
      </w:pPr>
      <w:r>
        <w:rPr>
          <w:rFonts w:ascii="Arial" w:hAnsi="Arial" w:cs="Arial"/>
        </w:rPr>
        <w:t>Abbottswood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0516525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ill be held </w:t>
      </w:r>
      <w:r w:rsidR="001D769D">
        <w:rPr>
          <w:rFonts w:ascii="Arial" w:eastAsia="Times New Roman" w:hAnsi="Arial" w:cs="Arial"/>
          <w:color w:val="000000" w:themeColor="text1"/>
          <w:lang w:eastAsia="en-GB"/>
        </w:rPr>
        <w:t>regularly</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20CAD515"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A34EFE">
        <w:rPr>
          <w:rFonts w:ascii="Arial" w:hAnsi="Arial" w:cs="Arial"/>
        </w:rPr>
        <w:t>Abbottswood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205893FF"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1D769D">
        <w:rPr>
          <w:rFonts w:ascii="Arial" w:hAnsi="Arial" w:cs="Arial"/>
          <w:sz w:val="20"/>
          <w:szCs w:val="20"/>
        </w:rPr>
        <w:t>abbottswood.wp@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D769D"/>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25E0A"/>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329EF"/>
    <w:rsid w:val="009443D8"/>
    <w:rsid w:val="00947E7D"/>
    <w:rsid w:val="009740F8"/>
    <w:rsid w:val="009A2DD7"/>
    <w:rsid w:val="009C1165"/>
    <w:rsid w:val="009D3070"/>
    <w:rsid w:val="00A02586"/>
    <w:rsid w:val="00A0754C"/>
    <w:rsid w:val="00A200C1"/>
    <w:rsid w:val="00A224B7"/>
    <w:rsid w:val="00A25D68"/>
    <w:rsid w:val="00A34EFE"/>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46</Words>
  <Characters>1109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5</cp:revision>
  <cp:lastPrinted>2018-04-22T19:48:00Z</cp:lastPrinted>
  <dcterms:created xsi:type="dcterms:W3CDTF">2026-06-05T11:53:00Z</dcterms:created>
  <dcterms:modified xsi:type="dcterms:W3CDTF">2026-06-18T09:09:00Z</dcterms:modified>
</cp:coreProperties>
</file>